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84EFB" w14:textId="5AF7E6E0" w:rsidR="00AC4D70" w:rsidRDefault="00F3583A">
      <w:bookmarkStart w:id="0" w:name="_GoBack"/>
      <w:r>
        <w:rPr>
          <w:noProof/>
        </w:rPr>
        <w:drawing>
          <wp:inline distT="0" distB="0" distL="0" distR="0" wp14:anchorId="23A395D7" wp14:editId="083100C9">
            <wp:extent cx="5943600" cy="3557905"/>
            <wp:effectExtent l="0" t="0" r="0" b="444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A87295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36100A1" w14:textId="11E8B5BA" w:rsidR="00F3583A" w:rsidRDefault="00F3583A">
      <w:r>
        <w:rPr>
          <w:noProof/>
        </w:rPr>
        <w:drawing>
          <wp:inline distT="0" distB="0" distL="0" distR="0" wp14:anchorId="1C9FF5B2" wp14:editId="1A322CAD">
            <wp:extent cx="5943600" cy="2887980"/>
            <wp:effectExtent l="0" t="0" r="0" b="762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A8DC0E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061FC" w14:textId="422730B6" w:rsidR="00F3583A" w:rsidRDefault="00F3583A">
      <w:r>
        <w:rPr>
          <w:noProof/>
        </w:rPr>
        <w:lastRenderedPageBreak/>
        <w:drawing>
          <wp:inline distT="0" distB="0" distL="0" distR="0" wp14:anchorId="74849A25" wp14:editId="2045123F">
            <wp:extent cx="5708943" cy="2686188"/>
            <wp:effectExtent l="0" t="0" r="635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A8347F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943" cy="2686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583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zM1NTc3NTGwNDVQ0lEKTi0uzszPAykwrAUATxyWrSwAAAA="/>
  </w:docVars>
  <w:rsids>
    <w:rsidRoot w:val="00F3583A"/>
    <w:rsid w:val="00AC4D70"/>
    <w:rsid w:val="00F3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FAE18"/>
  <w15:chartTrackingRefBased/>
  <w15:docId w15:val="{6DB326D5-5A05-4C91-9040-3C9A9D6B9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5" Type="http://schemas.openxmlformats.org/officeDocument/2006/relationships/image" Target="media/image2.tmp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k Roy Chowdhury</dc:creator>
  <cp:keywords/>
  <dc:description/>
  <cp:lastModifiedBy>Kaushik Roy Chowdhury</cp:lastModifiedBy>
  <cp:revision>1</cp:revision>
  <dcterms:created xsi:type="dcterms:W3CDTF">2020-11-10T07:22:00Z</dcterms:created>
  <dcterms:modified xsi:type="dcterms:W3CDTF">2020-11-10T07:26:00Z</dcterms:modified>
</cp:coreProperties>
</file>